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rimest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1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3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30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0 [31.00 - 37.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0 [31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8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8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4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7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4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4 (8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 (7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 (7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3 (7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5 (7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 (6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 (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 (2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 (2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 (2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 (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 [6.00 - 2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 [10.00 - 4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 [10.00 - 3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20.00 - 54.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 [15.00 - 4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0 [26.00 - 68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 (1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1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6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5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6 (3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 (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 (2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23.0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20Z</dcterms:created>
  <dcterms:modified xsi:type="dcterms:W3CDTF">2024-06-14T0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